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940d5d3b662d5c96270a252de24563217e8ce9c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. Заключение о правах супруга, несовершеннолетних и зарегистрированных в помещении лиц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о сделки или до выбора способа защиты для системной оценки документов, юридических фактов и рисков. Заключение не заменяет выписку ЕГРН, техническое обследование или оценку, а объединяет результаты проверок и формулирует условия безопасного повед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Покупатель - Иванов Алексей Сергеевич; продавец - Петрова Марина Викторовн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бъект приобретен продавцом в период брака. Представлено нотариальное согласие супруга, однако его реквизиты нужно проверить по Единой информационной системе нотариата. Зарегистрированный ранее ребенок снят с учета, но покупателю следует проверить отсутствие права пользования, возникшего из приватизации, завещательного отказа или судебного акт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заключения: [ФИО / наименование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 проверки: [описание объек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Дата подготовки: [дата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полнитель: [юрист / юридическая фирма]</w:t>
      </w:r>
    </w:p>
    <w:bookmarkEnd w:id="22"/>
    <w:bookmarkStart w:id="29" w:name="Xe72bbd4764d201e21445199e28a50af0e370c9b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КЛЮЧЕНИЕ О ПРАВАХ СУПРУГА, НЕСОВЕРШЕННОЛЕТНИХ И ЗАРЕГИСТРИРОВАННЫХ В ПОМЕЩЕНИИ ЛИЦ</w:t>
      </w:r>
    </w:p>
    <w:bookmarkStart w:id="23" w:name="задание-и-пределы-проверк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Задание и пределы проверк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казчик просит оценить юридическую допустимость действий в отношении объекта: квартира площадью 56,4 кв. м по адресу: Московская область, г. Балашиха, ул. Реутовская, д. 18, кв. 47, кадастровый номер 50:15:0010902:1847. Проверка проводится по представленным документам и доступным официальным источникам на дату подготовки заключения. Техническое состояние, рыночная стоимость и скрытые инженерные дефекты оцениваются профильными специалистами и не подменяются юридическим анализом.</w:t>
      </w:r>
    </w:p>
    <w:bookmarkEnd w:id="23"/>
    <w:bookmarkStart w:id="24" w:name="исследованные-докумен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Исследованные документы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и исторические выписки ЕГРН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-основание возникновения права и последующие соглашени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аспорт, доверенность и документы о семейном положении правооблада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Технический план, поэтажный план, экспликация, межевой план и ГПЗУ - по виду объект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говоры аренды, ипотеки, сервитута и иные документы об обременениях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ереписка сторон, документы о расчетах и фактическом владении.</w:t>
      </w:r>
    </w:p>
    <w:bookmarkEnd w:id="24"/>
    <w:bookmarkStart w:id="25" w:name="установленные-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Объект приобретен продавцом в период брака. Представлено нотариальное согласие супруга, однако его реквизиты нужно проверить по Единой информационной системе нотариата. Зарегистрированный ранее ребенок снят с учета, но покупателю следует проверить отсутствие права пользования, возникшего из приватизации, завещательного отказа или судебного акта.</w:t>
      </w:r>
    </w:p>
    <w:bookmarkEnd w:id="25"/>
    <w:bookmarkStart w:id="26" w:name="правовой-анализ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Правовой анализ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аво на недвижимость и ограничения права оцениваются по сведениям ЕГРН в совокупности с документами-основаниями. Выписка не устраняет необходимость проверки правоспособности сторон, обязательной нотариальной формы, согласий, прав пользования и риска оспаривания сделки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Проверяется непрерывность переходов права, совпадение характеристик объекта, отсутствие противоречий между договором, технической документацией и ЕГРН. Отдельно анализируются сделки между взаимозависимыми лицами, отчуждение по цене, существенно отличающейся от рыночной, и финансовое положение продавца.</w:t>
      </w:r>
    </w:p>
    <w:bookmarkEnd w:id="26"/>
    <w:bookmarkStart w:id="27" w:name="матрица-рисков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Матрица рисков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97"/>
        <w:gridCol w:w="2262"/>
        <w:gridCol w:w="2262"/>
        <w:gridCol w:w="1697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Рис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Вероятност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Последствия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Мера контрол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полнота титульных документов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тказ в регистрации или спор о прав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лучить регистрационное дело и оригиналы оснований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рава супруга или пользовател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 или сохранение права прожи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отариальное согласие, выписки, заверения и удержание цены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Банкротный риск продавца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спаривание сделки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Рыночная цена, прозрачный расчет, проверка долгов и экономической цел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несоответств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Приостановка регистрации, расходы на привед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Техническое обследование, условие об устранении до сделки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Необъявленное обременение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Низкая / средня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Ограничение использования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Повторная выписка ЕГРН в день сделки, безопасный расчет</w:t>
            </w:r>
          </w:p>
        </w:tc>
      </w:tr>
    </w:tbl>
    <w:bookmarkEnd w:id="27"/>
    <w:bookmarkStart w:id="28" w:name="вывод-и-рекомендаци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Вывод и рекомендации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опустить сделку только после выполнения перечисленных обязательных условий контрол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вторно получить выписку ЕГРН и проверить продавца непосредственно в день подписания и раскрытия аккредитив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ключить в договор заверения, удержания и последствия выявления скрытого обременения или права третьего лица.</w:t>
      </w:r>
    </w:p>
    <w:bookmarkEnd w:id="28"/>
    <w:bookmarkEnd w:id="29"/>
    <w:bookmarkStart w:id="30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0"/>
    <w:bookmarkStart w:id="31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исторические выписки ЕГРН и копии документов регистрационного дел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 о семейном положении и необходимых согласиях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сведения о судебных спорах, исполнительных производствах и банкротстве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ая документация на объект.</w:t>
      </w:r>
    </w:p>
    <w:bookmarkEnd w:id="31"/>
    <w:bookmarkStart w:id="32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2"/>
    <w:bookmarkStart w:id="33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Заключение устаревает после появления новых записей ЕГРН, судебных актов или обстоятельств продавца, поэтому ключевые проверки повторяются непосредственно перед сделкой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тсутствие сведений в открытом источнике не доказывает отсутствие риска; значимые обстоятельства подтверждаются оригиналами и официальными ответам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Риск нельзя объявлять низким без объяснения вероятности, возможных последствий и меры контроля.</w:t>
      </w:r>
    </w:p>
    <w:bookmarkEnd w:id="33"/>
    <w:bookmarkStart w:id="34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4"/>
    <w:bookmarkEnd w:id="35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9:53Z</dcterms:created>
  <dcterms:modified xsi:type="dcterms:W3CDTF">2026-07-18T09:19:53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